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919F3" w14:textId="32E35E87" w:rsidR="00263551" w:rsidRDefault="00F556D7" w:rsidP="00F556D7">
      <w:pPr>
        <w:jc w:val="center"/>
      </w:pPr>
      <w:r>
        <w:rPr>
          <w:noProof/>
        </w:rPr>
        <w:drawing>
          <wp:inline distT="0" distB="0" distL="0" distR="0" wp14:anchorId="3D81C50D" wp14:editId="410F7AB6">
            <wp:extent cx="2951833" cy="1660406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224" cy="1669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E25AD" w14:textId="351D6CEF" w:rsidR="00F556D7" w:rsidRDefault="00F556D7" w:rsidP="00F556D7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Keep Your Powder Dry</w:t>
      </w:r>
    </w:p>
    <w:p w14:paraId="44E8DDD2" w14:textId="0D2EA25C" w:rsidR="00F556D7" w:rsidRDefault="00F556D7" w:rsidP="00F556D7">
      <w:pPr>
        <w:jc w:val="center"/>
      </w:pPr>
      <w:r w:rsidRPr="00F556D7">
        <w:t>STUDY GUIDE</w:t>
      </w:r>
    </w:p>
    <w:p w14:paraId="51176967" w14:textId="77777777" w:rsidR="00F556D7" w:rsidRDefault="00F556D7" w:rsidP="00F556D7">
      <w:pPr>
        <w:jc w:val="center"/>
      </w:pPr>
    </w:p>
    <w:p w14:paraId="2AA58C2E" w14:textId="52C5E6A8" w:rsidR="00F556D7" w:rsidRDefault="00F556D7" w:rsidP="00F556D7">
      <w:pPr>
        <w:pStyle w:val="ListParagraph"/>
        <w:numPr>
          <w:ilvl w:val="0"/>
          <w:numId w:val="1"/>
        </w:numPr>
      </w:pPr>
      <w:r w:rsidRPr="00F556D7">
        <w:rPr>
          <w:b/>
          <w:bCs/>
        </w:rPr>
        <w:t xml:space="preserve">Read Gamaliel’s rule, Acts 5:38-39.  </w:t>
      </w:r>
      <w:r w:rsidRPr="00F556D7">
        <w:t xml:space="preserve">How </w:t>
      </w:r>
      <w:r>
        <w:t>do his words comfort or challenge you?</w:t>
      </w:r>
    </w:p>
    <w:p w14:paraId="642B4810" w14:textId="77777777" w:rsidR="00F556D7" w:rsidRDefault="00F556D7" w:rsidP="00F556D7"/>
    <w:p w14:paraId="0DDDCFAC" w14:textId="77777777" w:rsidR="00F556D7" w:rsidRDefault="00F556D7" w:rsidP="00F556D7">
      <w:pPr>
        <w:pStyle w:val="ListParagraph"/>
      </w:pPr>
    </w:p>
    <w:p w14:paraId="4363BA32" w14:textId="253A51B5" w:rsidR="00F556D7" w:rsidRDefault="00F556D7" w:rsidP="00F556D7">
      <w:pPr>
        <w:pStyle w:val="ListParagraph"/>
        <w:numPr>
          <w:ilvl w:val="0"/>
          <w:numId w:val="1"/>
        </w:numPr>
      </w:pPr>
      <w:r>
        <w:t xml:space="preserve">What issue in your life or concern over a problem in the world could you “let go” by applying this rule? </w:t>
      </w:r>
    </w:p>
    <w:p w14:paraId="495D5E80" w14:textId="77777777" w:rsidR="00F556D7" w:rsidRDefault="00F556D7" w:rsidP="00F556D7"/>
    <w:p w14:paraId="20546EFB" w14:textId="72A7AA39" w:rsidR="00F556D7" w:rsidRPr="00F556D7" w:rsidRDefault="00F556D7" w:rsidP="00F556D7">
      <w:pPr>
        <w:pStyle w:val="ListParagraph"/>
        <w:numPr>
          <w:ilvl w:val="0"/>
          <w:numId w:val="1"/>
        </w:numPr>
      </w:pPr>
      <w:r>
        <w:t xml:space="preserve">Look up Gamaliel in your study Bible or online. What fun fact can you share with the group about him? </w:t>
      </w:r>
    </w:p>
    <w:sectPr w:rsidR="00F556D7" w:rsidRPr="00F556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EA479D"/>
    <w:multiLevelType w:val="hybridMultilevel"/>
    <w:tmpl w:val="3CB8E4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OwsDQ0MTEyMLQ0NjJV0lEKTi0uzszPAykwrAUAPy9WxiwAAAA="/>
  </w:docVars>
  <w:rsids>
    <w:rsidRoot w:val="00F556D7"/>
    <w:rsid w:val="00263551"/>
    <w:rsid w:val="00F55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15CFC"/>
  <w15:chartTrackingRefBased/>
  <w15:docId w15:val="{7D49F5E1-7641-45A4-AA8A-C2DCCFD40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6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5-30T22:59:00Z</dcterms:created>
  <dcterms:modified xsi:type="dcterms:W3CDTF">2021-05-30T23:25:00Z</dcterms:modified>
</cp:coreProperties>
</file>